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397" w:rsidRPr="00A8677C" w:rsidRDefault="002105CE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</w:rPr>
        <w:t>Ректору  НИУ ВШЭ</w:t>
      </w:r>
      <w:r w:rsidR="00B878B6" w:rsidRPr="00A8677C">
        <w:rPr>
          <w:sz w:val="26"/>
          <w:szCs w:val="26"/>
        </w:rPr>
        <w:t xml:space="preserve"> </w:t>
      </w:r>
      <w:r w:rsidR="00FE6101" w:rsidRPr="00A8677C">
        <w:rPr>
          <w:sz w:val="26"/>
          <w:szCs w:val="26"/>
        </w:rPr>
        <w:t>Анисимову Н.Ю.</w:t>
      </w:r>
    </w:p>
    <w:p w:rsidR="00B878B6" w:rsidRPr="00A8677C" w:rsidRDefault="00B878B6" w:rsidP="00E01E0B">
      <w:pPr>
        <w:ind w:left="4140" w:right="-5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о</w:t>
      </w:r>
      <w:r w:rsidR="002105CE" w:rsidRPr="00A8677C">
        <w:rPr>
          <w:sz w:val="26"/>
          <w:szCs w:val="26"/>
        </w:rPr>
        <w:t xml:space="preserve">т </w:t>
      </w:r>
      <w:sdt>
        <w:sdtPr>
          <w:rPr>
            <w:sz w:val="26"/>
            <w:szCs w:val="26"/>
          </w:rPr>
          <w:id w:val="-644655540"/>
          <w:placeholder>
            <w:docPart w:val="DefaultPlaceholder_-1854013440"/>
          </w:placeholder>
          <w:text/>
        </w:sdtPr>
        <w:sdtEndPr/>
        <w:sdtContent>
          <w:r w:rsidR="002105CE" w:rsidRPr="00A8677C">
            <w:rPr>
              <w:sz w:val="26"/>
              <w:szCs w:val="26"/>
            </w:rPr>
            <w:t>__________________________</w:t>
          </w:r>
          <w:r w:rsidRPr="00A8677C">
            <w:rPr>
              <w:sz w:val="26"/>
              <w:szCs w:val="26"/>
            </w:rPr>
            <w:t>_______</w:t>
          </w:r>
        </w:sdtContent>
      </w:sdt>
      <w:r w:rsidR="002105CE" w:rsidRPr="00A8677C">
        <w:rPr>
          <w:sz w:val="26"/>
          <w:szCs w:val="26"/>
        </w:rPr>
        <w:t xml:space="preserve"> </w:t>
      </w:r>
    </w:p>
    <w:sdt>
      <w:sdtPr>
        <w:rPr>
          <w:sz w:val="26"/>
          <w:szCs w:val="26"/>
        </w:rPr>
        <w:id w:val="-321427299"/>
        <w:placeholder>
          <w:docPart w:val="DefaultPlaceholder_-1854013440"/>
        </w:placeholder>
        <w:text/>
      </w:sdtPr>
      <w:sdtEndPr/>
      <w:sdtContent>
        <w:p w:rsidR="00B878B6" w:rsidRPr="00A8677C" w:rsidRDefault="00B878B6" w:rsidP="00E01E0B">
          <w:pPr>
            <w:pStyle w:val="a4"/>
            <w:spacing w:line="240" w:lineRule="auto"/>
            <w:ind w:left="4140" w:right="-5"/>
            <w:jc w:val="left"/>
            <w:rPr>
              <w:sz w:val="26"/>
              <w:szCs w:val="26"/>
            </w:rPr>
          </w:pPr>
          <w:r w:rsidRPr="00A8677C">
            <w:rPr>
              <w:sz w:val="26"/>
              <w:szCs w:val="26"/>
            </w:rPr>
            <w:t>____________________________________</w:t>
          </w:r>
        </w:p>
      </w:sdtContent>
    </w:sdt>
    <w:p w:rsidR="00297397" w:rsidRPr="004B6CB3" w:rsidRDefault="002105CE" w:rsidP="00AA0F11">
      <w:pPr>
        <w:pStyle w:val="a4"/>
        <w:spacing w:line="240" w:lineRule="auto"/>
        <w:ind w:left="4140" w:right="-5"/>
        <w:jc w:val="center"/>
        <w:rPr>
          <w:i/>
          <w:color w:val="767171" w:themeColor="background2" w:themeShade="80"/>
          <w:sz w:val="18"/>
          <w:szCs w:val="26"/>
        </w:rPr>
      </w:pPr>
      <w:r w:rsidRPr="004B6CB3">
        <w:rPr>
          <w:i/>
          <w:color w:val="767171" w:themeColor="background2" w:themeShade="80"/>
          <w:sz w:val="18"/>
          <w:szCs w:val="26"/>
        </w:rPr>
        <w:t>(Ф.И.О</w:t>
      </w:r>
      <w:r w:rsidR="006A013B" w:rsidRPr="004B6CB3">
        <w:rPr>
          <w:i/>
          <w:color w:val="767171" w:themeColor="background2" w:themeShade="80"/>
          <w:sz w:val="18"/>
          <w:szCs w:val="26"/>
        </w:rPr>
        <w:t xml:space="preserve"> в родительном падеже</w:t>
      </w:r>
      <w:r w:rsidRPr="004B6CB3">
        <w:rPr>
          <w:i/>
          <w:color w:val="767171" w:themeColor="background2" w:themeShade="80"/>
          <w:sz w:val="18"/>
          <w:szCs w:val="26"/>
        </w:rPr>
        <w:t>)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с</w:t>
      </w:r>
      <w:r w:rsidR="002105CE" w:rsidRPr="00A8677C">
        <w:rPr>
          <w:sz w:val="26"/>
          <w:szCs w:val="26"/>
        </w:rPr>
        <w:t>тудента</w:t>
      </w:r>
      <w:sdt>
        <w:sdtPr>
          <w:rPr>
            <w:sz w:val="26"/>
            <w:szCs w:val="26"/>
          </w:rPr>
          <w:alias w:val="курс"/>
          <w:tag w:val="курс"/>
          <w:id w:val="-1002733243"/>
          <w:placeholder>
            <w:docPart w:val="DefaultPlaceholder_-1854013439"/>
          </w:placeholder>
          <w15:color w:val="99CC00"/>
          <w:dropDownList>
            <w:listItem w:displayText="1" w:value="1"/>
            <w:listItem w:displayText="2" w:value="2"/>
            <w:listItem w:displayText="3" w:value="3"/>
            <w:listItem w:displayText="___" w:value="___"/>
          </w:dropDownList>
        </w:sdtPr>
        <w:sdtEndPr/>
        <w:sdtContent>
          <w:r w:rsidR="00367476">
            <w:rPr>
              <w:sz w:val="26"/>
              <w:szCs w:val="26"/>
            </w:rPr>
            <w:t>___</w:t>
          </w:r>
        </w:sdtContent>
      </w:sdt>
      <w:r w:rsidR="002105CE" w:rsidRPr="00A8677C">
        <w:rPr>
          <w:sz w:val="26"/>
          <w:szCs w:val="26"/>
        </w:rPr>
        <w:t>_</w:t>
      </w:r>
      <w:r w:rsidR="00297397" w:rsidRPr="00A8677C">
        <w:rPr>
          <w:sz w:val="26"/>
          <w:szCs w:val="26"/>
        </w:rPr>
        <w:t xml:space="preserve">курса </w:t>
      </w:r>
      <w:sdt>
        <w:sdtPr>
          <w:rPr>
            <w:sz w:val="26"/>
            <w:szCs w:val="26"/>
          </w:rPr>
          <w:id w:val="1958833802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</w:t>
          </w:r>
        </w:sdtContent>
      </w:sdt>
      <w:r w:rsidR="00367476">
        <w:rPr>
          <w:sz w:val="26"/>
          <w:szCs w:val="26"/>
        </w:rPr>
        <w:t xml:space="preserve"> </w:t>
      </w:r>
      <w:r w:rsidR="002105CE" w:rsidRPr="00A8677C">
        <w:rPr>
          <w:sz w:val="26"/>
          <w:szCs w:val="26"/>
        </w:rPr>
        <w:t>группы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4B6CB3" w:rsidRDefault="009E1F2E" w:rsidP="004B6CB3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магистерско</w:t>
      </w:r>
      <w:r w:rsidR="004B6CB3">
        <w:rPr>
          <w:sz w:val="26"/>
          <w:szCs w:val="26"/>
        </w:rPr>
        <w:t xml:space="preserve">й программы </w:t>
      </w:r>
      <w:r w:rsidR="004B6CB3">
        <w:rPr>
          <w:sz w:val="26"/>
          <w:szCs w:val="26"/>
        </w:rPr>
        <w:br/>
      </w:r>
      <w:r w:rsidR="00962570">
        <w:rPr>
          <w:sz w:val="26"/>
          <w:szCs w:val="26"/>
        </w:rPr>
        <w:t>«</w:t>
      </w:r>
      <w:sdt>
        <w:sdtPr>
          <w:rPr>
            <w:rStyle w:val="a6"/>
            <w:i/>
          </w:rPr>
          <w:alias w:val="Наименование программы"/>
          <w:tag w:val="Наименование программы"/>
          <w:id w:val="1111008695"/>
          <w:placeholder>
            <w:docPart w:val="DefaultPlaceholder_-1854013439"/>
          </w:placeholder>
          <w15:color w:val="99CC00"/>
          <w:comboBox>
            <w:listItem w:value="Выберите элемент."/>
            <w:listItem w:displayText="Государственное и муниципальное управление " w:value="Государственное и муниципальное управление "/>
            <w:listItem w:displayText="Демография" w:value="Демография"/>
            <w:listItem w:displayText="Комплексный социальный анализ" w:value="Комплексный социальный анализ"/>
            <w:listItem w:displayText="Консультативная психология. Персонология " w:value="Консультативная психология. Персонология "/>
            <w:listItem w:displayText="Население и развитие " w:value="Население и развитие "/>
            <w:listItem w:displayText="Позитивная психология " w:value="Позитивная психология "/>
            <w:listItem w:displayText="Политика. Экономика. Философия " w:value="Политика. Экономика. Философия "/>
            <w:listItem w:displayText="Прикладная политология " w:value="Прикладная политология "/>
            <w:listItem w:displayText="Прикладная социальная психология" w:value="Прикладная социальная психология"/>
            <w:listItem w:displayText="Прикладная статистика с методами сетевого анализа" w:value="Прикладная статистика с методами сетевого анализа"/>
            <w:listItem w:displayText="Прикладные методы социального анализа рынков " w:value="Прикладные методы социального анализа рынков "/>
            <w:listItem w:displayText="Психология в бизнесе" w:value="Психология в бизнесе"/>
            <w:listItem w:displayText="Системная семейная психотерапия " w:value="Системная семейная психотерапия "/>
            <w:listItem w:displayText="Современные социальные науки в преподавании " w:value="Современные социальные науки в преподавании "/>
            <w:listItem w:displayText="Социология публичной сферы и цифровая аналитика " w:value="Социология публичной сферы и цифровая аналитика "/>
            <w:listItem w:displayText="Сравнительные социальные исследования " w:value="Сравнительные социальные исследования "/>
            <w:listItem w:displayText="Управление и экономика здравоохранения " w:value="Управление и экономика здравоохранения "/>
          </w:comboBox>
        </w:sdtPr>
        <w:sdtEndPr>
          <w:rPr>
            <w:rStyle w:val="a6"/>
          </w:rPr>
        </w:sdtEndPr>
        <w:sdtContent>
          <w:r w:rsidR="00CD05CA">
            <w:rPr>
              <w:rStyle w:val="a6"/>
              <w:i/>
            </w:rPr>
            <w:t>____________________________________</w:t>
          </w:r>
          <w:r w:rsidR="00F64271">
            <w:rPr>
              <w:rStyle w:val="a6"/>
              <w:i/>
            </w:rPr>
            <w:t>__________________________________________________________________________________</w:t>
          </w:r>
        </w:sdtContent>
      </w:sdt>
      <w:r w:rsidR="00962570">
        <w:rPr>
          <w:sz w:val="26"/>
          <w:szCs w:val="26"/>
        </w:rPr>
        <w:t>»</w:t>
      </w:r>
    </w:p>
    <w:p w:rsidR="006A013B" w:rsidRPr="00A8677C" w:rsidRDefault="009E1F2E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факультета социальных наук</w:t>
      </w:r>
    </w:p>
    <w:p w:rsidR="00E34A9C" w:rsidRPr="00A8677C" w:rsidRDefault="00E34A9C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</w:rPr>
        <w:t xml:space="preserve">конт. тел.: </w:t>
      </w:r>
      <w:sdt>
        <w:sdtPr>
          <w:rPr>
            <w:sz w:val="26"/>
            <w:szCs w:val="26"/>
          </w:rPr>
          <w:alias w:val="в формате + 7(123)456-78-90"/>
          <w:tag w:val="в формате + 7 9"/>
          <w:id w:val="-178333686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</w:t>
          </w:r>
        </w:sdtContent>
      </w:sdt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  <w:lang w:val="en-US"/>
        </w:rPr>
        <w:t>e</w:t>
      </w:r>
      <w:r w:rsidRPr="00A8677C">
        <w:rPr>
          <w:sz w:val="26"/>
          <w:szCs w:val="26"/>
        </w:rPr>
        <w:t>-</w:t>
      </w:r>
      <w:r w:rsidRPr="00A8677C">
        <w:rPr>
          <w:sz w:val="26"/>
          <w:szCs w:val="26"/>
          <w:lang w:val="en-US"/>
        </w:rPr>
        <w:t>mail</w:t>
      </w:r>
      <w:r w:rsidRPr="00A8677C">
        <w:rPr>
          <w:sz w:val="26"/>
          <w:szCs w:val="26"/>
        </w:rPr>
        <w:t xml:space="preserve">: </w:t>
      </w:r>
      <w:sdt>
        <w:sdtPr>
          <w:rPr>
            <w:sz w:val="26"/>
            <w:szCs w:val="26"/>
          </w:rPr>
          <w:id w:val="19188560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___</w:t>
          </w:r>
        </w:sdtContent>
      </w:sdt>
    </w:p>
    <w:p w:rsidR="00924727" w:rsidRPr="00A8677C" w:rsidRDefault="00924727" w:rsidP="00924727">
      <w:pPr>
        <w:spacing w:line="360" w:lineRule="auto"/>
        <w:jc w:val="right"/>
        <w:rPr>
          <w:sz w:val="26"/>
          <w:szCs w:val="26"/>
        </w:rPr>
      </w:pP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924727" w:rsidRPr="00A8677C" w:rsidRDefault="00A8677C" w:rsidP="00924727">
      <w:pPr>
        <w:pStyle w:val="2"/>
        <w:rPr>
          <w:b/>
          <w:sz w:val="26"/>
          <w:szCs w:val="26"/>
        </w:rPr>
      </w:pPr>
      <w:r w:rsidRPr="00A8677C">
        <w:rPr>
          <w:b/>
          <w:sz w:val="26"/>
          <w:szCs w:val="26"/>
        </w:rPr>
        <w:t>З</w:t>
      </w:r>
      <w:r w:rsidR="00924727" w:rsidRPr="00A8677C">
        <w:rPr>
          <w:b/>
          <w:sz w:val="26"/>
          <w:szCs w:val="26"/>
        </w:rPr>
        <w:t>аявление</w:t>
      </w: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2105CE" w:rsidRDefault="00924727" w:rsidP="00367476">
      <w:pPr>
        <w:pStyle w:val="a3"/>
        <w:spacing w:line="360" w:lineRule="auto"/>
        <w:ind w:firstLine="540"/>
        <w:rPr>
          <w:sz w:val="26"/>
          <w:szCs w:val="26"/>
        </w:rPr>
      </w:pPr>
      <w:r w:rsidRPr="00A8677C">
        <w:rPr>
          <w:sz w:val="26"/>
          <w:szCs w:val="26"/>
        </w:rPr>
        <w:t>Прошу предоставить мне академический отпуск с</w:t>
      </w:r>
      <w:r w:rsidR="00367476" w:rsidRPr="00367476">
        <w:rPr>
          <w:rFonts w:eastAsiaTheme="majorEastAsia"/>
        </w:rPr>
        <w:t xml:space="preserve"> </w:t>
      </w:r>
      <w:sdt>
        <w:sdtPr>
          <w:rPr>
            <w:rStyle w:val="a7"/>
            <w:rFonts w:eastAsiaTheme="majorEastAsia"/>
          </w:rPr>
          <w:id w:val="932786606"/>
          <w:placeholder>
            <w:docPart w:val="D9EFE3BCD7AC4B749452F95479DE7FA9"/>
          </w:placeholder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CD05CA">
            <w:rPr>
              <w:rStyle w:val="a7"/>
              <w:rFonts w:eastAsiaTheme="majorEastAsia"/>
            </w:rPr>
            <w:t>________________</w:t>
          </w:r>
        </w:sdtContent>
      </w:sdt>
      <w:r w:rsidRPr="00A8677C">
        <w:rPr>
          <w:sz w:val="26"/>
          <w:szCs w:val="26"/>
        </w:rPr>
        <w:t xml:space="preserve"> по </w:t>
      </w:r>
      <w:sdt>
        <w:sdtPr>
          <w:rPr>
            <w:rStyle w:val="a7"/>
            <w:rFonts w:eastAsiaTheme="majorEastAsia"/>
          </w:rPr>
          <w:id w:val="-1504977288"/>
          <w:placeholder>
            <w:docPart w:val="3260D30B84FC4F1E8398E50ABD6270B5"/>
          </w:placeholder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CD05CA">
            <w:rPr>
              <w:rStyle w:val="a7"/>
              <w:rFonts w:eastAsiaTheme="majorEastAsia"/>
            </w:rPr>
            <w:t>_______________________________</w:t>
          </w:r>
        </w:sdtContent>
      </w:sdt>
      <w:r w:rsidR="00367476" w:rsidRPr="00A8677C">
        <w:rPr>
          <w:sz w:val="26"/>
          <w:szCs w:val="26"/>
        </w:rPr>
        <w:t xml:space="preserve"> </w:t>
      </w:r>
      <w:r w:rsidRPr="00A8677C">
        <w:rPr>
          <w:sz w:val="26"/>
          <w:szCs w:val="26"/>
        </w:rPr>
        <w:t xml:space="preserve">в связи </w:t>
      </w:r>
      <w:r w:rsidR="00A3299B" w:rsidRPr="00A8677C">
        <w:rPr>
          <w:sz w:val="26"/>
          <w:szCs w:val="26"/>
        </w:rPr>
        <w:t>с</w:t>
      </w:r>
      <w:r w:rsidR="00367476">
        <w:rPr>
          <w:sz w:val="26"/>
          <w:szCs w:val="26"/>
        </w:rPr>
        <w:t xml:space="preserve">  </w:t>
      </w:r>
      <w:sdt>
        <w:sdtPr>
          <w:rPr>
            <w:rStyle w:val="a7"/>
            <w:i/>
          </w:rPr>
          <w:alias w:val="причина, подтвержденная документами"/>
          <w:tag w:val="Причина "/>
          <w:id w:val="1449896509"/>
          <w:placeholder>
            <w:docPart w:val="DefaultPlaceholder_-1854013439"/>
          </w:placeholder>
          <w15:color w:val="99CC00"/>
          <w:comboBox>
            <w:listItem w:displayText="семейнымыми обстоятельствами" w:value="семейнымыми обстоятельствами"/>
            <w:listItem w:displayText="медицинскими показаниям" w:value="медицинскими показаниям"/>
            <w:listItem w:displayText="призывом на военную службу" w:value="призывом на военную службу"/>
          </w:comboBox>
        </w:sdtPr>
        <w:sdtEndPr>
          <w:rPr>
            <w:rStyle w:val="a7"/>
          </w:rPr>
        </w:sdtEndPr>
        <w:sdtContent>
          <w:r w:rsidR="00CD05CA">
            <w:rPr>
              <w:rStyle w:val="a7"/>
              <w:i/>
            </w:rPr>
            <w:t>__________________________________________________________________</w:t>
          </w:r>
        </w:sdtContent>
      </w:sdt>
      <w:r w:rsidR="00367476">
        <w:rPr>
          <w:rStyle w:val="a7"/>
          <w:i/>
        </w:rPr>
        <w:t xml:space="preserve"> .</w:t>
      </w:r>
      <w:bookmarkStart w:id="0" w:name="_GoBack"/>
      <w:bookmarkEnd w:id="0"/>
    </w:p>
    <w:p w:rsidR="00367476" w:rsidRDefault="00367476" w:rsidP="00600FAF">
      <w:pPr>
        <w:jc w:val="center"/>
        <w:rPr>
          <w:sz w:val="26"/>
          <w:szCs w:val="26"/>
        </w:rPr>
      </w:pPr>
    </w:p>
    <w:p w:rsidR="00367476" w:rsidRDefault="00367476" w:rsidP="00924727">
      <w:pPr>
        <w:rPr>
          <w:sz w:val="26"/>
          <w:szCs w:val="26"/>
        </w:rPr>
      </w:pPr>
    </w:p>
    <w:p w:rsidR="00367476" w:rsidRPr="00A8677C" w:rsidRDefault="00367476" w:rsidP="00924727">
      <w:pPr>
        <w:rPr>
          <w:sz w:val="26"/>
          <w:szCs w:val="26"/>
        </w:rPr>
      </w:pPr>
    </w:p>
    <w:p w:rsidR="00233D2E" w:rsidRPr="00A8677C" w:rsidRDefault="0032226F" w:rsidP="00233D2E">
      <w:pPr>
        <w:rPr>
          <w:sz w:val="26"/>
          <w:szCs w:val="26"/>
        </w:rPr>
      </w:pPr>
      <w:sdt>
        <w:sdtPr>
          <w:rPr>
            <w:sz w:val="26"/>
            <w:szCs w:val="26"/>
          </w:rPr>
          <w:id w:val="1893529389"/>
          <w:placeholder>
            <w:docPart w:val="DefaultPlaceholder_-1854013438"/>
          </w:placeholder>
          <w15:color w:val="99CC00"/>
          <w:date>
            <w:dateFormat w:val="dd.MM.yyyy"/>
            <w:lid w:val="ru-RU"/>
            <w:storeMappedDataAs w:val="dateTime"/>
            <w:calendar w:val="gregorian"/>
          </w:date>
        </w:sdtPr>
        <w:sdtEndPr/>
        <w:sdtContent>
          <w:r w:rsidR="00233D2E" w:rsidRPr="00A8677C">
            <w:rPr>
              <w:sz w:val="26"/>
              <w:szCs w:val="26"/>
            </w:rPr>
            <w:t>____________</w:t>
          </w:r>
        </w:sdtContent>
      </w:sdt>
      <w:r w:rsidR="00233D2E" w:rsidRPr="00A8677C">
        <w:rPr>
          <w:sz w:val="26"/>
          <w:szCs w:val="26"/>
        </w:rPr>
        <w:t xml:space="preserve">                     __________ </w:t>
      </w:r>
      <w:r w:rsidR="00367476">
        <w:rPr>
          <w:sz w:val="26"/>
          <w:szCs w:val="26"/>
        </w:rPr>
        <w:t xml:space="preserve">   </w:t>
      </w:r>
      <w:r w:rsidR="00233D2E" w:rsidRPr="00A8677C">
        <w:rPr>
          <w:sz w:val="26"/>
          <w:szCs w:val="26"/>
        </w:rPr>
        <w:t xml:space="preserve">                           </w:t>
      </w:r>
      <w:sdt>
        <w:sdtPr>
          <w:rPr>
            <w:sz w:val="26"/>
            <w:szCs w:val="26"/>
          </w:rPr>
          <w:id w:val="-1449231854"/>
          <w:placeholder>
            <w:docPart w:val="DefaultPlaceholder_-1854013440"/>
          </w:placeholder>
          <w15:color w:val="99CC00"/>
        </w:sdtPr>
        <w:sdtEndPr/>
        <w:sdtContent>
          <w:r w:rsidR="00233D2E" w:rsidRPr="00A8677C">
            <w:rPr>
              <w:sz w:val="26"/>
              <w:szCs w:val="26"/>
            </w:rPr>
            <w:t xml:space="preserve"> ____________________</w:t>
          </w:r>
        </w:sdtContent>
      </w:sdt>
    </w:p>
    <w:p w:rsidR="00233D2E" w:rsidRPr="00A8677C" w:rsidRDefault="00233D2E" w:rsidP="00233D2E">
      <w:pPr>
        <w:rPr>
          <w:sz w:val="26"/>
          <w:szCs w:val="26"/>
          <w:lang w:val="en-US"/>
        </w:rPr>
      </w:pPr>
      <w:r w:rsidRPr="00A8677C">
        <w:rPr>
          <w:sz w:val="26"/>
          <w:szCs w:val="26"/>
        </w:rPr>
        <w:t xml:space="preserve">         Дата                               Подпись                                  </w:t>
      </w:r>
      <w:r w:rsidR="00B272BF">
        <w:rPr>
          <w:sz w:val="26"/>
          <w:szCs w:val="26"/>
        </w:rPr>
        <w:t xml:space="preserve"> </w:t>
      </w:r>
      <w:r w:rsidRPr="00A8677C">
        <w:rPr>
          <w:sz w:val="26"/>
          <w:szCs w:val="26"/>
        </w:rPr>
        <w:t>Расшифровка подписи</w:t>
      </w:r>
    </w:p>
    <w:p w:rsidR="006C36D4" w:rsidRPr="00A8677C" w:rsidRDefault="006C36D4" w:rsidP="00233D2E">
      <w:pPr>
        <w:rPr>
          <w:sz w:val="26"/>
          <w:szCs w:val="26"/>
          <w:lang w:val="en-US"/>
        </w:rPr>
      </w:pPr>
    </w:p>
    <w:p w:rsidR="006C36D4" w:rsidRPr="00A8677C" w:rsidRDefault="006C36D4" w:rsidP="00233D2E">
      <w:pPr>
        <w:rPr>
          <w:sz w:val="26"/>
          <w:szCs w:val="26"/>
        </w:rPr>
      </w:pPr>
    </w:p>
    <w:p w:rsidR="0018358E" w:rsidRPr="00A8677C" w:rsidRDefault="0018358E" w:rsidP="00233D2E">
      <w:pPr>
        <w:rPr>
          <w:sz w:val="26"/>
          <w:szCs w:val="26"/>
        </w:rPr>
      </w:pPr>
    </w:p>
    <w:sectPr w:rsidR="0018358E" w:rsidRPr="00A867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C3B" w:rsidRDefault="00DC7C3B" w:rsidP="00DC7C3B">
      <w:r>
        <w:separator/>
      </w:r>
    </w:p>
  </w:endnote>
  <w:endnote w:type="continuationSeparator" w:id="0">
    <w:p w:rsidR="00DC7C3B" w:rsidRDefault="00DC7C3B" w:rsidP="00DC7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C3B" w:rsidRDefault="00DC7C3B" w:rsidP="00DC7C3B">
      <w:r>
        <w:separator/>
      </w:r>
    </w:p>
  </w:footnote>
  <w:footnote w:type="continuationSeparator" w:id="0">
    <w:p w:rsidR="00DC7C3B" w:rsidRDefault="00DC7C3B" w:rsidP="00DC7C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UwNDMxNzQ1tzBV0lEKTi0uzszPAykwrAUAXoGZ+CwAAAA="/>
  </w:docVars>
  <w:rsids>
    <w:rsidRoot w:val="00924727"/>
    <w:rsid w:val="000E1B5C"/>
    <w:rsid w:val="000E422D"/>
    <w:rsid w:val="0018358E"/>
    <w:rsid w:val="00197863"/>
    <w:rsid w:val="001A330F"/>
    <w:rsid w:val="002105CE"/>
    <w:rsid w:val="00233D2E"/>
    <w:rsid w:val="00297397"/>
    <w:rsid w:val="002F7F2F"/>
    <w:rsid w:val="0032226F"/>
    <w:rsid w:val="00367476"/>
    <w:rsid w:val="004B6CB3"/>
    <w:rsid w:val="00600FAF"/>
    <w:rsid w:val="00682A88"/>
    <w:rsid w:val="006A013B"/>
    <w:rsid w:val="006C36D4"/>
    <w:rsid w:val="0079277F"/>
    <w:rsid w:val="008036BD"/>
    <w:rsid w:val="008D786A"/>
    <w:rsid w:val="009125A1"/>
    <w:rsid w:val="00924727"/>
    <w:rsid w:val="00962570"/>
    <w:rsid w:val="009A2307"/>
    <w:rsid w:val="009B62F1"/>
    <w:rsid w:val="009E1F2E"/>
    <w:rsid w:val="00A175A1"/>
    <w:rsid w:val="00A3299B"/>
    <w:rsid w:val="00A8677C"/>
    <w:rsid w:val="00AA0F11"/>
    <w:rsid w:val="00B272BF"/>
    <w:rsid w:val="00B878B6"/>
    <w:rsid w:val="00BE15DA"/>
    <w:rsid w:val="00C30427"/>
    <w:rsid w:val="00CD05CA"/>
    <w:rsid w:val="00D374F8"/>
    <w:rsid w:val="00D9760B"/>
    <w:rsid w:val="00DC7C3B"/>
    <w:rsid w:val="00E01E0B"/>
    <w:rsid w:val="00E26C81"/>
    <w:rsid w:val="00E34A9C"/>
    <w:rsid w:val="00E868F0"/>
    <w:rsid w:val="00EF32A8"/>
    <w:rsid w:val="00F17A88"/>
    <w:rsid w:val="00F40A77"/>
    <w:rsid w:val="00F64271"/>
    <w:rsid w:val="00FE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D068BA"/>
  <w15:chartTrackingRefBased/>
  <w15:docId w15:val="{23543F5B-CD15-4B2C-AE0D-4C9CABC74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4727"/>
    <w:rPr>
      <w:sz w:val="24"/>
      <w:szCs w:val="24"/>
    </w:rPr>
  </w:style>
  <w:style w:type="paragraph" w:styleId="2">
    <w:name w:val="heading 2"/>
    <w:basedOn w:val="a"/>
    <w:next w:val="a"/>
    <w:qFormat/>
    <w:rsid w:val="00924727"/>
    <w:pPr>
      <w:keepNext/>
      <w:spacing w:line="360" w:lineRule="auto"/>
      <w:jc w:val="center"/>
      <w:outlineLvl w:val="1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924727"/>
    <w:rPr>
      <w:sz w:val="28"/>
    </w:rPr>
  </w:style>
  <w:style w:type="paragraph" w:styleId="a4">
    <w:name w:val="Body Text Indent"/>
    <w:basedOn w:val="a"/>
    <w:rsid w:val="00924727"/>
    <w:pPr>
      <w:spacing w:line="360" w:lineRule="auto"/>
      <w:ind w:left="6840"/>
      <w:jc w:val="right"/>
    </w:pPr>
    <w:rPr>
      <w:sz w:val="28"/>
    </w:rPr>
  </w:style>
  <w:style w:type="character" w:styleId="a5">
    <w:name w:val="Placeholder Text"/>
    <w:basedOn w:val="a0"/>
    <w:uiPriority w:val="99"/>
    <w:semiHidden/>
    <w:rsid w:val="004B6CB3"/>
    <w:rPr>
      <w:color w:val="808080"/>
    </w:rPr>
  </w:style>
  <w:style w:type="character" w:customStyle="1" w:styleId="a6">
    <w:name w:val="Чеклина Е.С."/>
    <w:basedOn w:val="a0"/>
    <w:rsid w:val="00962570"/>
    <w:rPr>
      <w:rFonts w:ascii="Times New Roman" w:hAnsi="Times New Roman"/>
      <w:sz w:val="26"/>
    </w:rPr>
  </w:style>
  <w:style w:type="character" w:customStyle="1" w:styleId="a7">
    <w:name w:val="Алена Малик Альбом форм"/>
    <w:basedOn w:val="a0"/>
    <w:uiPriority w:val="1"/>
    <w:qFormat/>
    <w:rsid w:val="00367476"/>
    <w:rPr>
      <w:rFonts w:ascii="Times New Roman" w:hAnsi="Times New Roman"/>
      <w:sz w:val="26"/>
    </w:rPr>
  </w:style>
  <w:style w:type="paragraph" w:styleId="a8">
    <w:name w:val="footnote text"/>
    <w:basedOn w:val="a"/>
    <w:link w:val="a9"/>
    <w:rsid w:val="00DC7C3B"/>
    <w:rPr>
      <w:sz w:val="20"/>
      <w:szCs w:val="20"/>
    </w:rPr>
  </w:style>
  <w:style w:type="character" w:customStyle="1" w:styleId="a9">
    <w:name w:val="Текст сноски Знак"/>
    <w:basedOn w:val="a0"/>
    <w:link w:val="a8"/>
    <w:rsid w:val="00DC7C3B"/>
  </w:style>
  <w:style w:type="character" w:styleId="aa">
    <w:name w:val="footnote reference"/>
    <w:basedOn w:val="a0"/>
    <w:rsid w:val="00DC7C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B54906-ACAE-458E-8441-A50BCFDB9ACA}"/>
      </w:docPartPr>
      <w:docPartBody>
        <w:p w:rsidR="00D65E11" w:rsidRDefault="003525CF">
          <w:r w:rsidRPr="00346860">
            <w:rPr>
              <w:rStyle w:val="a3"/>
            </w:rPr>
            <w:t>Выберите элемент.</w:t>
          </w:r>
        </w:p>
      </w:docPartBody>
    </w:docPart>
    <w:docPart>
      <w:docPartPr>
        <w:name w:val="D9EFE3BCD7AC4B749452F95479DE7FA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9BE8A15-6C44-4299-8172-35271BE0087F}"/>
      </w:docPartPr>
      <w:docPartBody>
        <w:p w:rsidR="00D65E11" w:rsidRDefault="003525CF" w:rsidP="003525CF">
          <w:pPr>
            <w:pStyle w:val="D9EFE3BCD7AC4B749452F95479DE7FA92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3260D30B84FC4F1E8398E50ABD6270B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0152BC6-0A17-4362-BBC9-B574AC5F9FF3}"/>
      </w:docPartPr>
      <w:docPartBody>
        <w:p w:rsidR="00D65E11" w:rsidRDefault="003525CF" w:rsidP="003525CF">
          <w:pPr>
            <w:pStyle w:val="3260D30B84FC4F1E8398E50ABD6270B52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AD0742-F78F-4AAD-B66E-BC0D6A4BFAB6}"/>
      </w:docPartPr>
      <w:docPartBody>
        <w:p w:rsidR="00D65E11" w:rsidRDefault="003525CF">
          <w:r w:rsidRPr="00346860">
            <w:rPr>
              <w:rStyle w:val="a3"/>
            </w:rPr>
            <w:t>Место для ввода текста.</w:t>
          </w:r>
        </w:p>
      </w:docPartBody>
    </w:docPart>
    <w:docPart>
      <w:docPartPr>
        <w:name w:val="DefaultPlaceholder_-18540134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1C512F-16CD-4C0C-980A-F6F49F6AA04E}"/>
      </w:docPartPr>
      <w:docPartBody>
        <w:p w:rsidR="00D65E11" w:rsidRDefault="003525CF">
          <w:r w:rsidRPr="00346860">
            <w:rPr>
              <w:rStyle w:val="a3"/>
            </w:rPr>
            <w:t>Место для ввода даты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25CF"/>
    <w:rsid w:val="003525CF"/>
    <w:rsid w:val="00D6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525CF"/>
    <w:rPr>
      <w:color w:val="808080"/>
    </w:rPr>
  </w:style>
  <w:style w:type="paragraph" w:customStyle="1" w:styleId="BE6DFD4C037145D084ADA5E8623C90BA">
    <w:name w:val="BE6DFD4C037145D084ADA5E8623C90BA"/>
    <w:rsid w:val="003525CF"/>
  </w:style>
  <w:style w:type="paragraph" w:customStyle="1" w:styleId="D9EFE3BCD7AC4B749452F95479DE7FA9">
    <w:name w:val="D9EFE3BCD7AC4B749452F95479DE7FA9"/>
    <w:rsid w:val="003525CF"/>
  </w:style>
  <w:style w:type="paragraph" w:customStyle="1" w:styleId="3260D30B84FC4F1E8398E50ABD6270B5">
    <w:name w:val="3260D30B84FC4F1E8398E50ABD6270B5"/>
    <w:rsid w:val="003525CF"/>
  </w:style>
  <w:style w:type="paragraph" w:customStyle="1" w:styleId="53A49523BB5D4BC29AEA80950ED19866">
    <w:name w:val="53A49523BB5D4BC29AEA80950ED19866"/>
    <w:rsid w:val="003525CF"/>
  </w:style>
  <w:style w:type="paragraph" w:customStyle="1" w:styleId="20F774344F3C46B19A1ACE7669FCB1AF">
    <w:name w:val="20F774344F3C46B19A1ACE7669FCB1AF"/>
    <w:rsid w:val="003525CF"/>
  </w:style>
  <w:style w:type="paragraph" w:customStyle="1" w:styleId="D9EFE3BCD7AC4B749452F95479DE7FA91">
    <w:name w:val="D9EFE3BCD7AC4B749452F95479DE7FA9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1">
    <w:name w:val="3260D30B84FC4F1E8398E50ABD6270B5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2">
    <w:name w:val="D9EFE3BCD7AC4B749452F95479DE7FA9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2">
    <w:name w:val="3260D30B84FC4F1E8398E50ABD6270B5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D5759-C624-4833-B344-E2E4E041D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8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ктору ГУ-ВШЭ</vt:lpstr>
    </vt:vector>
  </TitlesOfParts>
  <Company>HSE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ктору ГУ-ВШЭ</dc:title>
  <dc:subject/>
  <dc:creator>USER</dc:creator>
  <cp:keywords/>
  <cp:lastModifiedBy>Чеклина Екатерина Михайловна</cp:lastModifiedBy>
  <cp:revision>16</cp:revision>
  <dcterms:created xsi:type="dcterms:W3CDTF">2024-02-22T13:48:00Z</dcterms:created>
  <dcterms:modified xsi:type="dcterms:W3CDTF">2024-03-01T15:46:00Z</dcterms:modified>
</cp:coreProperties>
</file>